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C8AB1" w14:textId="77777777" w:rsidR="00F73602" w:rsidRPr="00F73602" w:rsidRDefault="00F73602" w:rsidP="00F73602">
      <w:pPr>
        <w:rPr>
          <w:rFonts w:ascii="Consolas" w:hAnsi="Consolas"/>
          <w:color w:val="D4D4D4"/>
          <w:lang w:eastAsia="en-AU"/>
        </w:rPr>
      </w:pPr>
      <w:r w:rsidRPr="00F73602">
        <w:rPr>
          <w:rFonts w:ascii="Consolas" w:hAnsi="Consolas"/>
          <w:lang w:eastAsia="en-AU"/>
        </w:rPr>
        <w:t>Juan Sebastian Calderon Cordoba 10551059 </w:t>
      </w:r>
    </w:p>
    <w:p w14:paraId="4A005B0D" w14:textId="77777777" w:rsidR="00F73602" w:rsidRDefault="00F73602" w:rsidP="009A4C1E">
      <w:pPr>
        <w:rPr>
          <w:rFonts w:ascii="Consolas" w:hAnsi="Consolas"/>
        </w:rPr>
      </w:pPr>
    </w:p>
    <w:p w14:paraId="6EAE9ED4" w14:textId="21A17488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#----------------------------------------------</w:t>
      </w:r>
    </w:p>
    <w:p w14:paraId="3C101783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# Function Calculate grade</w:t>
      </w:r>
    </w:p>
    <w:p w14:paraId="5062D707" w14:textId="77777777" w:rsidR="009A4C1E" w:rsidRPr="009A4C1E" w:rsidRDefault="009A4C1E" w:rsidP="009A4C1E">
      <w:pPr>
        <w:rPr>
          <w:rFonts w:ascii="Consolas" w:hAnsi="Consolas"/>
        </w:rPr>
      </w:pPr>
    </w:p>
    <w:p w14:paraId="7AE00A98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if mark is greater or equal 80 and less or equal 100</w:t>
      </w:r>
    </w:p>
    <w:p w14:paraId="00036E5F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Grade is High Distinction</w:t>
      </w:r>
    </w:p>
    <w:p w14:paraId="1EADDD73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else if mark is greater or equal 70 and less or equal 79</w:t>
      </w:r>
    </w:p>
    <w:p w14:paraId="0F153B54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Grade is Distinction</w:t>
      </w:r>
    </w:p>
    <w:p w14:paraId="3C91CFCF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else if mark is greater or equal 60 and less or equal 69</w:t>
      </w:r>
    </w:p>
    <w:p w14:paraId="40DE0291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Grade is Credit</w:t>
      </w:r>
    </w:p>
    <w:p w14:paraId="2015460D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else if mark is greater or equal 50 and less or equal 59</w:t>
      </w:r>
    </w:p>
    <w:p w14:paraId="6B2D1E3D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Grade is Pass</w:t>
      </w:r>
    </w:p>
    <w:p w14:paraId="3CEDE8DF" w14:textId="77777777" w:rsidR="009A4C1E" w:rsidRPr="009A4C1E" w:rsidRDefault="009A4C1E" w:rsidP="009A4C1E">
      <w:pPr>
        <w:rPr>
          <w:rFonts w:ascii="Consolas" w:hAnsi="Consolas"/>
        </w:rPr>
      </w:pPr>
      <w:proofErr w:type="spellStart"/>
      <w:r w:rsidRPr="009A4C1E">
        <w:rPr>
          <w:rFonts w:ascii="Consolas" w:hAnsi="Consolas"/>
        </w:rPr>
        <w:t>elif</w:t>
      </w:r>
      <w:proofErr w:type="spellEnd"/>
      <w:r w:rsidRPr="009A4C1E">
        <w:rPr>
          <w:rFonts w:ascii="Consolas" w:hAnsi="Consolas"/>
        </w:rPr>
        <w:t xml:space="preserve"> if mark is greater or equal 0 and less or equal 49</w:t>
      </w:r>
    </w:p>
    <w:p w14:paraId="0E0B7D45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Grade is Fail</w:t>
      </w:r>
    </w:p>
    <w:p w14:paraId="69D173C4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return the value of grade</w:t>
      </w:r>
    </w:p>
    <w:p w14:paraId="23530CC8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#----------------------------------------------</w:t>
      </w:r>
    </w:p>
    <w:p w14:paraId="441E21AF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# Main Code</w:t>
      </w:r>
    </w:p>
    <w:p w14:paraId="52FF05EC" w14:textId="77777777" w:rsidR="009A4C1E" w:rsidRPr="009A4C1E" w:rsidRDefault="009A4C1E" w:rsidP="009A4C1E">
      <w:pPr>
        <w:rPr>
          <w:rFonts w:ascii="Consolas" w:hAnsi="Consolas"/>
        </w:rPr>
      </w:pPr>
    </w:p>
    <w:p w14:paraId="1C93164A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Prompt user for number of assessments</w:t>
      </w:r>
    </w:p>
    <w:p w14:paraId="51CAC968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While number of assessments are less than 1</w:t>
      </w:r>
    </w:p>
    <w:p w14:paraId="6B9D8148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try next </w:t>
      </w:r>
      <w:proofErr w:type="spellStart"/>
      <w:r w:rsidRPr="009A4C1E">
        <w:rPr>
          <w:rFonts w:ascii="Consolas" w:hAnsi="Consolas"/>
        </w:rPr>
        <w:t>statament</w:t>
      </w:r>
      <w:proofErr w:type="spellEnd"/>
      <w:r w:rsidRPr="009A4C1E">
        <w:rPr>
          <w:rFonts w:ascii="Consolas" w:hAnsi="Consolas"/>
        </w:rPr>
        <w:t xml:space="preserve"> to handling errors</w:t>
      </w:r>
    </w:p>
    <w:p w14:paraId="14759395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If number of assessments are less than 1</w:t>
      </w:r>
    </w:p>
    <w:p w14:paraId="7DAB684F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Display Error</w:t>
      </w:r>
    </w:p>
    <w:p w14:paraId="33CD8CD8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handling exception Invalid input</w:t>
      </w:r>
    </w:p>
    <w:p w14:paraId="6FA114E8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</w:t>
      </w:r>
    </w:p>
    <w:p w14:paraId="11ABEB57" w14:textId="77777777" w:rsidR="009A4C1E" w:rsidRPr="009A4C1E" w:rsidRDefault="009A4C1E" w:rsidP="009A4C1E">
      <w:pPr>
        <w:rPr>
          <w:rFonts w:ascii="Consolas" w:hAnsi="Consolas"/>
        </w:rPr>
      </w:pPr>
    </w:p>
    <w:p w14:paraId="0B70212E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For each assessment</w:t>
      </w:r>
    </w:p>
    <w:p w14:paraId="67B59A81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try next </w:t>
      </w:r>
      <w:proofErr w:type="spellStart"/>
      <w:r w:rsidRPr="009A4C1E">
        <w:rPr>
          <w:rFonts w:ascii="Consolas" w:hAnsi="Consolas"/>
        </w:rPr>
        <w:t>statament</w:t>
      </w:r>
      <w:proofErr w:type="spellEnd"/>
      <w:r w:rsidRPr="009A4C1E">
        <w:rPr>
          <w:rFonts w:ascii="Consolas" w:hAnsi="Consolas"/>
        </w:rPr>
        <w:t xml:space="preserve"> to handling errors</w:t>
      </w:r>
    </w:p>
    <w:p w14:paraId="3CF53AED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Prompt user for assessment name</w:t>
      </w:r>
    </w:p>
    <w:p w14:paraId="26E27DCD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handling exception Invalid input</w:t>
      </w:r>
    </w:p>
    <w:p w14:paraId="5A00E3EF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Append the assessment name to the list</w:t>
      </w:r>
    </w:p>
    <w:p w14:paraId="6F352615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While input of the user is less than 1</w:t>
      </w:r>
    </w:p>
    <w:p w14:paraId="6502E0CC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try next </w:t>
      </w:r>
      <w:proofErr w:type="spellStart"/>
      <w:r w:rsidRPr="009A4C1E">
        <w:rPr>
          <w:rFonts w:ascii="Consolas" w:hAnsi="Consolas"/>
        </w:rPr>
        <w:t>statament</w:t>
      </w:r>
      <w:proofErr w:type="spellEnd"/>
      <w:r w:rsidRPr="009A4C1E">
        <w:rPr>
          <w:rFonts w:ascii="Consolas" w:hAnsi="Consolas"/>
        </w:rPr>
        <w:t xml:space="preserve"> to handling errors</w:t>
      </w:r>
    </w:p>
    <w:p w14:paraId="3A76E4FA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lastRenderedPageBreak/>
        <w:t xml:space="preserve">            Prompt user for assessment value</w:t>
      </w:r>
    </w:p>
    <w:p w14:paraId="7E3B0FC0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handling exception Invalid input</w:t>
      </w:r>
    </w:p>
    <w:p w14:paraId="3AD83D26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If input of user is less than 1</w:t>
      </w:r>
    </w:p>
    <w:p w14:paraId="14AEB326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Display error</w:t>
      </w:r>
    </w:p>
    <w:p w14:paraId="0D1B7234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Append the assessments value to the list</w:t>
      </w:r>
    </w:p>
    <w:p w14:paraId="70F8ED9C" w14:textId="77777777" w:rsidR="009A4C1E" w:rsidRPr="009A4C1E" w:rsidRDefault="009A4C1E" w:rsidP="009A4C1E">
      <w:pPr>
        <w:rPr>
          <w:rFonts w:ascii="Consolas" w:hAnsi="Consolas"/>
        </w:rPr>
      </w:pPr>
    </w:p>
    <w:p w14:paraId="18C066C5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If sum of assessment values is not 100</w:t>
      </w:r>
    </w:p>
    <w:p w14:paraId="28335907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Show error message</w:t>
      </w:r>
    </w:p>
    <w:p w14:paraId="54EB23A1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>Else</w:t>
      </w:r>
    </w:p>
    <w:p w14:paraId="5BC2B945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While number of students is less than 1</w:t>
      </w:r>
    </w:p>
    <w:p w14:paraId="584A677A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try next </w:t>
      </w:r>
      <w:proofErr w:type="spellStart"/>
      <w:r w:rsidRPr="009A4C1E">
        <w:rPr>
          <w:rFonts w:ascii="Consolas" w:hAnsi="Consolas"/>
        </w:rPr>
        <w:t>statament</w:t>
      </w:r>
      <w:proofErr w:type="spellEnd"/>
      <w:r w:rsidRPr="009A4C1E">
        <w:rPr>
          <w:rFonts w:ascii="Consolas" w:hAnsi="Consolas"/>
        </w:rPr>
        <w:t xml:space="preserve"> to handling errors</w:t>
      </w:r>
    </w:p>
    <w:p w14:paraId="3970A43D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Prompt user for number of students</w:t>
      </w:r>
    </w:p>
    <w:p w14:paraId="315987BC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If input of user is less than 1</w:t>
      </w:r>
    </w:p>
    <w:p w14:paraId="52B90D63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    Display error</w:t>
      </w:r>
    </w:p>
    <w:p w14:paraId="204383DB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handling exception Invalid input</w:t>
      </w:r>
    </w:p>
    <w:p w14:paraId="592629D2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For each student</w:t>
      </w:r>
    </w:p>
    <w:p w14:paraId="281F3F26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try next </w:t>
      </w:r>
      <w:proofErr w:type="spellStart"/>
      <w:r w:rsidRPr="009A4C1E">
        <w:rPr>
          <w:rFonts w:ascii="Consolas" w:hAnsi="Consolas"/>
        </w:rPr>
        <w:t>statament</w:t>
      </w:r>
      <w:proofErr w:type="spellEnd"/>
      <w:r w:rsidRPr="009A4C1E">
        <w:rPr>
          <w:rFonts w:ascii="Consolas" w:hAnsi="Consolas"/>
        </w:rPr>
        <w:t xml:space="preserve"> to handling errors</w:t>
      </w:r>
    </w:p>
    <w:p w14:paraId="51C650D2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Prompt user for student name</w:t>
      </w:r>
    </w:p>
    <w:p w14:paraId="40177516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handling exception Invalid input   </w:t>
      </w:r>
    </w:p>
    <w:p w14:paraId="5EF39CF0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For each assessment</w:t>
      </w:r>
    </w:p>
    <w:p w14:paraId="42D89C1F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try next </w:t>
      </w:r>
      <w:proofErr w:type="spellStart"/>
      <w:r w:rsidRPr="009A4C1E">
        <w:rPr>
          <w:rFonts w:ascii="Consolas" w:hAnsi="Consolas"/>
        </w:rPr>
        <w:t>statament</w:t>
      </w:r>
      <w:proofErr w:type="spellEnd"/>
      <w:r w:rsidRPr="009A4C1E">
        <w:rPr>
          <w:rFonts w:ascii="Consolas" w:hAnsi="Consolas"/>
        </w:rPr>
        <w:t xml:space="preserve"> to handling errors</w:t>
      </w:r>
    </w:p>
    <w:p w14:paraId="0AEA318C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    Prompt user for assessment mark</w:t>
      </w:r>
    </w:p>
    <w:p w14:paraId="557B8AFF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handling exception Invalid input </w:t>
      </w:r>
    </w:p>
    <w:p w14:paraId="7F9028E2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If assessment mark is greater than assessment value</w:t>
      </w:r>
    </w:p>
    <w:p w14:paraId="587D548B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    Set mark to value of assessment</w:t>
      </w:r>
    </w:p>
    <w:p w14:paraId="5B214ECE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Else if </w:t>
      </w:r>
      <w:proofErr w:type="spellStart"/>
      <w:r w:rsidRPr="009A4C1E">
        <w:rPr>
          <w:rFonts w:ascii="Consolas" w:hAnsi="Consolas"/>
        </w:rPr>
        <w:t>asessment</w:t>
      </w:r>
      <w:proofErr w:type="spellEnd"/>
      <w:r w:rsidRPr="009A4C1E">
        <w:rPr>
          <w:rFonts w:ascii="Consolas" w:hAnsi="Consolas"/>
        </w:rPr>
        <w:t xml:space="preserve"> mark is less than 0</w:t>
      </w:r>
    </w:p>
    <w:p w14:paraId="27D92DC6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    Set mark to 0</w:t>
      </w:r>
    </w:p>
    <w:p w14:paraId="51BDBED9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Convert mark </w:t>
      </w:r>
      <w:proofErr w:type="spellStart"/>
      <w:r w:rsidRPr="009A4C1E">
        <w:rPr>
          <w:rFonts w:ascii="Consolas" w:hAnsi="Consolas"/>
        </w:rPr>
        <w:t>appropertely</w:t>
      </w:r>
      <w:proofErr w:type="spellEnd"/>
      <w:r w:rsidRPr="009A4C1E">
        <w:rPr>
          <w:rFonts w:ascii="Consolas" w:hAnsi="Consolas"/>
        </w:rPr>
        <w:t xml:space="preserve"> using assessment value</w:t>
      </w:r>
    </w:p>
    <w:p w14:paraId="774F7454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Append mark to list of total marks student</w:t>
      </w:r>
    </w:p>
    <w:p w14:paraId="3E2EB121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Calculate and display assessment grade</w:t>
      </w:r>
    </w:p>
    <w:p w14:paraId="204E0726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Calculate total mark of student</w:t>
      </w:r>
    </w:p>
    <w:p w14:paraId="6C74ED35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Call function to calculate and display grade of student</w:t>
      </w:r>
    </w:p>
    <w:p w14:paraId="5CBCF121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lastRenderedPageBreak/>
        <w:t xml:space="preserve">        Append mark to list of total marks class</w:t>
      </w:r>
    </w:p>
    <w:p w14:paraId="577B67F6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if total mark of student is greater than total class mark</w:t>
      </w:r>
    </w:p>
    <w:p w14:paraId="34503491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set top student name</w:t>
      </w:r>
    </w:p>
    <w:p w14:paraId="03FD5D3F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    set student top class mark</w:t>
      </w:r>
    </w:p>
    <w:p w14:paraId="29EEE0B4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    clear list of total mark </w:t>
      </w:r>
      <w:proofErr w:type="spellStart"/>
      <w:r w:rsidRPr="009A4C1E">
        <w:rPr>
          <w:rFonts w:ascii="Consolas" w:hAnsi="Consolas"/>
        </w:rPr>
        <w:t>sudent</w:t>
      </w:r>
      <w:proofErr w:type="spellEnd"/>
      <w:r w:rsidRPr="009A4C1E">
        <w:rPr>
          <w:rFonts w:ascii="Consolas" w:hAnsi="Consolas"/>
        </w:rPr>
        <w:t xml:space="preserve"> to use in the next iteration</w:t>
      </w:r>
    </w:p>
    <w:p w14:paraId="4C2F1050" w14:textId="77777777" w:rsidR="009A4C1E" w:rsidRPr="009A4C1E" w:rsidRDefault="009A4C1E" w:rsidP="009A4C1E">
      <w:pPr>
        <w:rPr>
          <w:rFonts w:ascii="Consolas" w:hAnsi="Consolas"/>
        </w:rPr>
      </w:pPr>
    </w:p>
    <w:p w14:paraId="4491AC5F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Display message all Marks entered</w:t>
      </w:r>
    </w:p>
    <w:p w14:paraId="238E9427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Calculate class average mark</w:t>
      </w:r>
    </w:p>
    <w:p w14:paraId="2FD65544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Call function to calculate grade of the class</w:t>
      </w:r>
    </w:p>
    <w:p w14:paraId="4C91D4EA" w14:textId="77777777" w:rsidR="009A4C1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    Display class average and top student details</w:t>
      </w:r>
    </w:p>
    <w:p w14:paraId="11A1EC3A" w14:textId="77777777" w:rsidR="009A4C1E" w:rsidRPr="009A4C1E" w:rsidRDefault="009A4C1E" w:rsidP="009A4C1E">
      <w:pPr>
        <w:rPr>
          <w:rFonts w:ascii="Consolas" w:hAnsi="Consolas"/>
        </w:rPr>
      </w:pPr>
    </w:p>
    <w:p w14:paraId="0BF03109" w14:textId="77777777" w:rsidR="009A4C1E" w:rsidRPr="009A4C1E" w:rsidRDefault="009A4C1E" w:rsidP="009A4C1E">
      <w:pPr>
        <w:rPr>
          <w:rFonts w:ascii="Consolas" w:hAnsi="Consolas"/>
        </w:rPr>
      </w:pPr>
      <w:proofErr w:type="spellStart"/>
      <w:r w:rsidRPr="009A4C1E">
        <w:rPr>
          <w:rFonts w:ascii="Consolas" w:hAnsi="Consolas"/>
        </w:rPr>
        <w:t>Promt</w:t>
      </w:r>
      <w:proofErr w:type="spellEnd"/>
      <w:r w:rsidRPr="009A4C1E">
        <w:rPr>
          <w:rFonts w:ascii="Consolas" w:hAnsi="Consolas"/>
        </w:rPr>
        <w:t xml:space="preserve"> user to press any key to end the program</w:t>
      </w:r>
    </w:p>
    <w:p w14:paraId="50155B21" w14:textId="1895D015" w:rsidR="00B62EFE" w:rsidRPr="009A4C1E" w:rsidRDefault="009A4C1E" w:rsidP="009A4C1E">
      <w:pPr>
        <w:rPr>
          <w:rFonts w:ascii="Consolas" w:hAnsi="Consolas"/>
        </w:rPr>
      </w:pPr>
      <w:r w:rsidRPr="009A4C1E">
        <w:rPr>
          <w:rFonts w:ascii="Consolas" w:hAnsi="Consolas"/>
        </w:rPr>
        <w:t xml:space="preserve">#----------------------------------------------    </w:t>
      </w:r>
    </w:p>
    <w:sectPr w:rsidR="00B62EFE" w:rsidRPr="009A4C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tzQ3M7I0Nbe0MDZU0lEKTi0uzszPAykwrAUAIHyibCwAAAA="/>
  </w:docVars>
  <w:rsids>
    <w:rsidRoot w:val="009A4C1E"/>
    <w:rsid w:val="009A4C1E"/>
    <w:rsid w:val="00B62EFE"/>
    <w:rsid w:val="00F73602"/>
    <w:rsid w:val="00FC5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0D0F7"/>
  <w15:chartTrackingRefBased/>
  <w15:docId w15:val="{02EC874B-AA80-42B4-9986-8CE011637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4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39</Words>
  <Characters>2507</Characters>
  <Application>Microsoft Office Word</Application>
  <DocSecurity>0</DocSecurity>
  <Lines>20</Lines>
  <Paragraphs>5</Paragraphs>
  <ScaleCrop>false</ScaleCrop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CALDERON CORDOBA</dc:creator>
  <cp:keywords/>
  <dc:description/>
  <cp:lastModifiedBy>Juan CALDERON CORDOBA</cp:lastModifiedBy>
  <cp:revision>3</cp:revision>
  <cp:lastPrinted>2021-09-06T05:30:00Z</cp:lastPrinted>
  <dcterms:created xsi:type="dcterms:W3CDTF">2021-09-06T05:29:00Z</dcterms:created>
  <dcterms:modified xsi:type="dcterms:W3CDTF">2021-09-06T05:33:00Z</dcterms:modified>
</cp:coreProperties>
</file>